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c37527eafa1c2b3cb8e77b3337f6c1e8f7ddd"/>
    <w:p>
      <w:pPr>
        <w:pStyle w:val="Heading2"/>
      </w:pPr>
      <w:r>
        <w:t xml:space="preserve">Unit 3 Lesson 4: Positive Rational Exponents</w:t>
      </w:r>
    </w:p>
    <w:bookmarkEnd w:id="20"/>
    <w:bookmarkStart w:id="22" w:name="math-talk-regrouping-fractions-warm-up"/>
    <w:p>
      <w:pPr>
        <w:pStyle w:val="Heading3"/>
      </w:pPr>
      <w:r>
        <w:t xml:space="preserve">1 Math Talk: Regrouping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7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bookmarkEnd w:id="21"/>
    <w:bookmarkEnd w:id="22"/>
    <w:bookmarkStart w:id="24" w:name="you-can-use-any-fraction-as-an-exponent"/>
    <w:p>
      <w:pPr>
        <w:pStyle w:val="Heading3"/>
      </w:pPr>
      <w:r>
        <w:t xml:space="preserve">2 You Can Use Any Fraction As an Exponen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Use exponent rules to explain why these expressions are equal to each other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1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s.</w:t>
      </w:r>
    </w:p>
    <w:p>
      <w:pPr>
        <w:numPr>
          <w:ilvl w:val="0"/>
          <w:numId w:val="1001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5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s. Show your reasoning using exponent rules.</w:t>
      </w:r>
    </w:p>
    <w:bookmarkEnd w:id="23"/>
    <w:bookmarkEnd w:id="24"/>
    <w:bookmarkStart w:id="32" w:name="fractional-powers-are-just-numbers"/>
    <w:p>
      <w:pPr>
        <w:pStyle w:val="Heading3"/>
      </w:pPr>
      <w:r>
        <w:t xml:space="preserve">3 Fractional Powers Are Just Numb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mplete the table as much as you can without using a calculator. (You should be able to fill in three spaces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decimal approximation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Plot the points that you filled in.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53242" cy="2026983"/>
            <wp:effectExtent b="0" l="0" r="0" t="0"/>
            <wp:docPr descr="Horizontal axis, 0 to 2, by the fraction 1 over 3’s. Vertical axis, 0 to 4, by 0 point 2’s." title="" id="26" name="Picture"/>
            <a:graphic>
              <a:graphicData uri="http://schemas.openxmlformats.org/drawingml/2006/picture">
                <pic:pic>
                  <pic:nvPicPr>
                    <pic:cNvPr descr="/app/tmp/embedder-1671001831.10960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42" cy="202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Connect the points as smoothly as you can.</w:t>
      </w:r>
    </w:p>
    <w:p>
      <w:pPr>
        <w:numPr>
          <w:ilvl w:val="1"/>
          <w:numId w:val="1003"/>
        </w:numPr>
      </w:pPr>
      <w:r>
        <w:t xml:space="preserve">Use this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o estimate the value of the other powers in the table, and write your estimates in the table.</w:t>
      </w:r>
    </w:p>
    <w:p>
      <w:pPr>
        <w:numPr>
          <w:ilvl w:val="0"/>
          <w:numId w:val="1002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4"/>
        </w:numPr>
        <w:pStyle w:val="Compact"/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Raise your estimate from the table of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numPr>
          <w:ilvl w:val="0"/>
          <w:numId w:val="1002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5"/>
        </w:numPr>
        <w:pStyle w:val="Compact"/>
      </w:pPr>
      <w:r>
        <w:t xml:space="preserve">What is the value of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Raise your estimate from the table of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31Z</dcterms:created>
  <dcterms:modified xsi:type="dcterms:W3CDTF">2022-12-14T07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dYBJy7JWRCCCibVdpo7531/sjlZgj+6BUwmdeQ3ui+h0kR+QkGhTUfuhcsn/hePRJfLv00IYqGAxsMFkDi5cg==</vt:lpwstr>
  </property>
</Properties>
</file>